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680960" cy="54150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680960" cy="9985248"/>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680960" cy="7152509"/>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680960" cy="7962595"/>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680960" cy="3407685"/>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680960" cy="9703082"/>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680960" cy="10925974"/>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680960" cy="5345656"/>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6997700" cy="8509000"/>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7680960" cy="3393195"/>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7680960" cy="2551248"/>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711700" cy="626110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2:46:11Z</dcterms:created>
  <dcterms:modified xsi:type="dcterms:W3CDTF">2024-06-02T22: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